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Xb025e0dd5fbf237e90c97c5e2e591239ca2996c"/>
    <w:p>
      <w:pPr>
        <w:pStyle w:val="Heading1"/>
      </w:pPr>
      <w:r>
        <w:t xml:space="preserve">INTERNATION APPLICATION LETTER FOR PARAMEDIC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uwait Medical Services</w:t>
      </w:r>
      <w:r>
        <w:br/>
      </w:r>
      <w:r>
        <w:t xml:space="preserve">Al-Shuwaikh Health District</w:t>
      </w:r>
      <w:r>
        <w:br/>
      </w:r>
      <w:r>
        <w:t xml:space="preserve">Kuwait City, Kuwait</w:t>
      </w:r>
    </w:p>
    <w:bookmarkStart w:id="20" w:name="X2ddcd38f3ca07ef1080670df876625b343a2243"/>
    <w:p>
      <w:pPr>
        <w:pStyle w:val="Heading2"/>
      </w:pPr>
      <w:r>
        <w:t xml:space="preserve">Subject: Internship Application for Paramedic Position at Kuwait City Healthcare Facilities</w:t>
      </w:r>
    </w:p>
    <w:p>
      <w:pPr>
        <w:pStyle w:val="FirstParagraph"/>
      </w:pPr>
      <w:r>
        <w:t xml:space="preserve">Dear Hiring Manager,</w:t>
      </w:r>
    </w:p>
    <w:p>
      <w:pPr>
        <w:pStyle w:val="BodyText"/>
      </w:pPr>
      <w:r>
        <w:t xml:space="preserve">It is with profound enthusiasm that I submit my application for the Paramedic Internship position within your esteemed organization, as outlined in your recent recruitment initiative. This internship represents a pivotal opportunity to contribute to the dynamic healthcare landscape of Kuwait City while honing my clinical skills under expert supervision. Having meticulously researched the critical role of emergency medical services in Kuwait's evolving urban environment, I am confident that my academic foundation, practical training, and unwavering commitment to patient-centered care align precisely with your organization's mission to provide exceptional pre-hospital care across Kuwait City.</w:t>
      </w:r>
    </w:p>
    <w:p>
      <w:pPr>
        <w:pStyle w:val="BodyText"/>
      </w:pPr>
      <w:r>
        <w:t xml:space="preserve">My academic journey at [Your University/Institution] culminated in a Bachelor of Science in Emergency Medical Services (EMS), where I achieved a 3.8/4.0 GPA while completing rigorous coursework including Advanced Cardiac Life Support, Trauma Management, Pediatric Emergency Care, and Disaster Response Systems. Crucially, my curriculum emphasized the cultural nuances of healthcare delivery in multicultural settings – an essential competency for serving Kuwait City's diverse population of expatriates and citizens alike. I particularly excelled in our simulation lab where we managed complex scenarios involving multi-vehicle accidents and mass casualty incidents under time pressure, consistently receiving top marks for clinical decision-making and team coordination. This academic foundation directly prepares me to support your emergency response teams operating across Kuwait City's high-density urban corridors, industrial zones, and coastal communities.</w:t>
      </w:r>
    </w:p>
    <w:p>
      <w:pPr>
        <w:pStyle w:val="BodyText"/>
      </w:pPr>
      <w:r>
        <w:t xml:space="preserve">What distinguishes my application is my proactive engagement with Kuwaiti healthcare protocols prior to this internship opportunity. I have studied the Ministry of Health's (MOH) National Emergency Medical Services Guidelines extensively and participated in virtual workshops hosted by the Gulf Co-operation Council's Emergency Response Network. Understanding that Kuwait City faces unique challenges including extreme summer temperatures affecting patient stability and high traffic volumes on critical routes like Al-Sabah Al-Salem Highway, I've specifically prepared to address these environmental factors during field rotations. During my clinical practicum at [Local Hospital/Clinic], I gained hands-on experience with the same advanced equipment used by Kuwaiti EMS – including AEDs, ventilators, and patient monitoring systems – while practicing Arabic medical terminology through the KU Language Institute's online program to facilitate seamless communication with patients in Kuwait City.</w:t>
      </w:r>
    </w:p>
    <w:p>
      <w:pPr>
        <w:pStyle w:val="BodyText"/>
      </w:pPr>
      <w:r>
        <w:t xml:space="preserve">I am particularly drawn to your organization's community outreach initiatives in Al-Masail and Al-Shuwaikh districts, where paramedics provide vital health education during seasonal heatwaves. As a volunteer with [Your Local EMS Organization], I co-developed an Arabic-English first-aid pamphlet for construction workers – a demographic heavily represented in Kuwait City's infrastructure projects. This experience taught me to simplify complex medical concepts for diverse audiences, a skill directly transferable to serving Kuwait's multicultural population during my internship. I understand that effective paramedicine in Kuwait City requires not only clinical excellence but also cultural sensitivity when addressing patients from varied religious and social backgrounds – something I've demonstrated through my work with refugee communities in [Your Previous Location].</w:t>
      </w:r>
    </w:p>
    <w:p>
      <w:pPr>
        <w:pStyle w:val="BodyText"/>
      </w:pPr>
      <w:r>
        <w:t xml:space="preserve">My commitment to continuous learning aligns with Kuwait City's vision for world-class emergency medical services. I have already begun studying the Gulf Emergency Medical Services Standards Framework, recognizing that your organization plays a key role in advancing these protocols across Kuwait. During my research into your department's achievements, I was inspired by your recent partnership with the American Red Cross to implement drone-assisted emergency response trials – an innovative approach perfectly suited for navigating Kuwait City's expanding urban footprint. I am eager to contribute fresh perspectives while learning from your team's expertise in managing high-stakes incidents from oil field emergencies near Al-Ahmadi to coastal rescues along the Persian Gulf shoreline.</w:t>
      </w:r>
    </w:p>
    <w:p>
      <w:pPr>
        <w:pStyle w:val="BodyText"/>
      </w:pPr>
      <w:r>
        <w:t xml:space="preserve">As a candidate deeply invested in the future of healthcare in Kuwait, I recognize that this internship represents more than professional development – it is an opportunity to serve a community I have long admired for its resilience and hospitality. My fluency in English (IELTS 7.5) combined with my developing Arabic proficiency ensures I can immediately assist your teams without language barriers during critical response situations. Furthermore, I am fully prepared to obtain the necessary Kuwaiti health clearance documentation and comply with all local regulations governing medical interns within the Ministry of Health framework.</w:t>
      </w:r>
    </w:p>
    <w:p>
      <w:pPr>
        <w:pStyle w:val="BodyText"/>
      </w:pPr>
      <w:r>
        <w:t xml:space="preserve">What excites me most about contributing to healthcare in Kuwait City is the chance to be part of a system that prioritizes both technological advancement and human connection. During my university exchange at [University Name], I observed how Gulf hospitals integrate cutting-edge telemedicine with compassionate bedside manner – a model I aim to emulate as your intern. I am confident that my adaptability, technical aptitude, and genuine respect for Kuwaiti healthcare values will allow me to quickly become a productive member of your emergency response teams while supporting the vital mission of delivering timely care to every resident and visitor in Kuwait City.</w:t>
      </w:r>
    </w:p>
    <w:p>
      <w:pPr>
        <w:pStyle w:val="BodyText"/>
      </w:pPr>
      <w:r>
        <w:t xml:space="preserve">I would be honored to discuss how my skills in trauma assessment, patient stabilization, and crisis management can support your organization's objectives. Thank you for considering my application for this Paramedic Internship position. I have attached my resume detailing additional certifications including CPR/AED (American Heart Association), Wilderness First Responder, and Hazardous Materials Handling – all relevant to Kuwait City's unique operational environment. I look forward to scheduling an interview at your earliest convenience to further discuss how I can contribute to the exceptional emergency medical services provided across Kuwait.</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10:31:53Z</dcterms:created>
  <dcterms:modified xsi:type="dcterms:W3CDTF">2026-07-23T10:31:53Z</dcterms:modified>
</cp:coreProperties>
</file>

<file path=docProps/custom.xml><?xml version="1.0" encoding="utf-8"?>
<Properties xmlns="http://schemas.openxmlformats.org/officeDocument/2006/custom-properties" xmlns:vt="http://schemas.openxmlformats.org/officeDocument/2006/docPropsVTypes"/>
</file>